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3008" w:rsidRPr="00D13119" w:rsidRDefault="00683008" w:rsidP="00951913">
      <w:pPr>
        <w:spacing w:line="360" w:lineRule="auto"/>
        <w:jc w:val="center"/>
        <w:rPr>
          <w:b/>
          <w:noProof/>
          <w:sz w:val="32"/>
          <w:lang w:val="id-ID"/>
        </w:rPr>
      </w:pPr>
      <w:r w:rsidRPr="00170FA7">
        <w:rPr>
          <w:b/>
          <w:noProof/>
          <w:sz w:val="28"/>
          <w:lang w:val="id-ID"/>
        </w:rPr>
        <w:t>KATA PENGANTAR</w:t>
      </w:r>
    </w:p>
    <w:p w:rsidR="00683008" w:rsidRDefault="00683008" w:rsidP="00683008">
      <w:pPr>
        <w:spacing w:line="360" w:lineRule="auto"/>
        <w:jc w:val="both"/>
        <w:rPr>
          <w:noProof/>
        </w:rPr>
      </w:pPr>
      <w:r>
        <w:rPr>
          <w:noProof/>
        </w:rPr>
        <w:t>Assalammu’alaikum wr.wb</w:t>
      </w:r>
    </w:p>
    <w:p w:rsidR="00951913" w:rsidRPr="00951913" w:rsidRDefault="00683008" w:rsidP="00951913">
      <w:r w:rsidRPr="00951913">
        <w:t>Puji syukur kami panjatkan kehadirat Allah SWT atas berkat, rahmat dan karunia-Nya sehingga Tugas Internship ini dapat terselesaikan.</w:t>
      </w:r>
      <w:r w:rsidR="00951913" w:rsidRPr="00951913">
        <w:t xml:space="preserve"> </w:t>
      </w:r>
      <w:r w:rsidR="00951913" w:rsidRPr="00951913">
        <w:rPr>
          <w:i/>
        </w:rPr>
        <w:t>Implementasi Kendali Fuzzy Logic untuk Mempertahankan Suhu Air pada Hydroponics Assistant IoT</w:t>
      </w:r>
      <w:r w:rsidR="00951913">
        <w:rPr>
          <w:i/>
        </w:rPr>
        <w:t>.</w:t>
      </w:r>
    </w:p>
    <w:p w:rsidR="00683008" w:rsidRDefault="00683008" w:rsidP="00951913">
      <w:pPr>
        <w:spacing w:line="360" w:lineRule="auto"/>
        <w:ind w:firstLine="567"/>
        <w:jc w:val="both"/>
        <w:rPr>
          <w:i/>
          <w:lang w:val="es-ES_tradnl"/>
        </w:rPr>
      </w:pPr>
      <w:r>
        <w:rPr>
          <w:i/>
          <w:lang w:val="es-ES_tradnl"/>
        </w:rPr>
        <w:t>.</w:t>
      </w:r>
    </w:p>
    <w:p w:rsidR="00683008" w:rsidRDefault="00683008" w:rsidP="00683008">
      <w:pPr>
        <w:spacing w:line="360" w:lineRule="auto"/>
        <w:ind w:firstLine="567"/>
        <w:jc w:val="both"/>
      </w:pPr>
      <w:r w:rsidRPr="005500F0">
        <w:t xml:space="preserve">Penulis menyadari bahwa dalam menyelesaikan </w:t>
      </w:r>
      <w:r w:rsidR="00D26F79">
        <w:rPr>
          <w:lang w:val="id-ID"/>
        </w:rPr>
        <w:t>laporan</w:t>
      </w:r>
      <w:r w:rsidRPr="005500F0">
        <w:t xml:space="preserve"> ini telah melibatkan banyak pihak. Pada kesempatan </w:t>
      </w:r>
      <w:r>
        <w:t>ini , penulis mengucapkan</w:t>
      </w:r>
      <w:r w:rsidRPr="005500F0">
        <w:t xml:space="preserve"> terima</w:t>
      </w:r>
      <w:r>
        <w:t xml:space="preserve"> </w:t>
      </w:r>
      <w:r w:rsidRPr="005500F0">
        <w:t xml:space="preserve">kasih kepada pihak-pihak yang telah membantu serta memberikan dukungan dan bantuan , baik secara moril ataupun material. Diantanya adalah : </w:t>
      </w:r>
    </w:p>
    <w:p w:rsidR="00683008" w:rsidRDefault="00683008" w:rsidP="00683008">
      <w:pPr>
        <w:pStyle w:val="ListParagraph"/>
        <w:numPr>
          <w:ilvl w:val="0"/>
          <w:numId w:val="1"/>
        </w:numPr>
        <w:spacing w:line="360" w:lineRule="auto"/>
        <w:jc w:val="both"/>
        <w:rPr>
          <w:noProof/>
        </w:rPr>
      </w:pPr>
      <w:r w:rsidRPr="00DF34DC">
        <w:rPr>
          <w:noProof/>
        </w:rPr>
        <w:t xml:space="preserve">Allah SWT, karena dengan Rahmat dan </w:t>
      </w:r>
      <w:r>
        <w:rPr>
          <w:noProof/>
        </w:rPr>
        <w:t>R</w:t>
      </w:r>
      <w:r w:rsidRPr="00DF34DC">
        <w:rPr>
          <w:noProof/>
        </w:rPr>
        <w:t xml:space="preserve">idho-Nya kami dapat menyelesaikan </w:t>
      </w:r>
      <w:r>
        <w:rPr>
          <w:noProof/>
        </w:rPr>
        <w:t>tugas</w:t>
      </w:r>
      <w:r w:rsidRPr="00DF34DC">
        <w:rPr>
          <w:noProof/>
        </w:rPr>
        <w:t xml:space="preserve"> ini.</w:t>
      </w:r>
    </w:p>
    <w:p w:rsidR="00683008" w:rsidRPr="00D2320B" w:rsidRDefault="00683008" w:rsidP="00683008">
      <w:pPr>
        <w:pStyle w:val="ListParagraph"/>
        <w:numPr>
          <w:ilvl w:val="0"/>
          <w:numId w:val="1"/>
        </w:numPr>
        <w:spacing w:line="360" w:lineRule="auto"/>
        <w:jc w:val="both"/>
        <w:rPr>
          <w:noProof/>
        </w:rPr>
      </w:pPr>
      <w:r w:rsidRPr="00D2320B">
        <w:rPr>
          <w:noProof/>
          <w:lang w:val="id-ID"/>
        </w:rPr>
        <w:t>K</w:t>
      </w:r>
      <w:r>
        <w:rPr>
          <w:noProof/>
        </w:rPr>
        <w:t>edua o</w:t>
      </w:r>
      <w:r w:rsidRPr="00D2320B">
        <w:rPr>
          <w:noProof/>
          <w:lang w:val="id-ID"/>
        </w:rPr>
        <w:t>rang tua dan keluarga kami yang</w:t>
      </w:r>
      <w:r>
        <w:rPr>
          <w:noProof/>
        </w:rPr>
        <w:t xml:space="preserve"> telah</w:t>
      </w:r>
      <w:r w:rsidRPr="00D2320B">
        <w:rPr>
          <w:noProof/>
          <w:lang w:val="id-ID"/>
        </w:rPr>
        <w:t xml:space="preserve"> mendorong dan memberi semangat kepada kami.</w:t>
      </w:r>
    </w:p>
    <w:p w:rsidR="00683008" w:rsidRDefault="00683008" w:rsidP="00683008">
      <w:pPr>
        <w:pStyle w:val="ListParagraph"/>
        <w:numPr>
          <w:ilvl w:val="0"/>
          <w:numId w:val="1"/>
        </w:numPr>
        <w:spacing w:line="360" w:lineRule="auto"/>
        <w:jc w:val="both"/>
        <w:rPr>
          <w:noProof/>
        </w:rPr>
      </w:pPr>
      <w:r>
        <w:t xml:space="preserve">Bapak </w:t>
      </w:r>
      <w:r>
        <w:rPr>
          <w:noProof/>
        </w:rPr>
        <w:t>M.Nurkamal.F, S.T., M.T.</w:t>
      </w:r>
      <w:r w:rsidRPr="00D2320B">
        <w:rPr>
          <w:noProof/>
          <w:lang w:val="id-ID"/>
        </w:rPr>
        <w:t xml:space="preserve"> </w:t>
      </w:r>
      <w:r w:rsidRPr="00D2320B">
        <w:rPr>
          <w:lang w:val="id-ID"/>
        </w:rPr>
        <w:t xml:space="preserve">selaku dosen pembimbing </w:t>
      </w:r>
      <w:r>
        <w:rPr>
          <w:noProof/>
        </w:rPr>
        <w:t xml:space="preserve">yang telah memberikan ilmu dan pengetahuan, serta masukan yang sangat bermanfaat </w:t>
      </w:r>
      <w:r w:rsidRPr="00DF34DC">
        <w:rPr>
          <w:noProof/>
        </w:rPr>
        <w:t>dalam membimbing dan mengarahkan dalam menyelesaikan laporan maupun aplikasi</w:t>
      </w:r>
      <w:r>
        <w:rPr>
          <w:noProof/>
        </w:rPr>
        <w:t xml:space="preserve"> proyek ini.</w:t>
      </w:r>
    </w:p>
    <w:p w:rsidR="00683008" w:rsidRPr="00D2320B" w:rsidRDefault="00683008" w:rsidP="00683008">
      <w:pPr>
        <w:pStyle w:val="ListParagraph"/>
        <w:numPr>
          <w:ilvl w:val="0"/>
          <w:numId w:val="1"/>
        </w:numPr>
        <w:spacing w:line="360" w:lineRule="auto"/>
        <w:jc w:val="both"/>
        <w:rPr>
          <w:noProof/>
        </w:rPr>
      </w:pPr>
      <w:r w:rsidRPr="00D2320B">
        <w:rPr>
          <w:noProof/>
          <w:lang w:val="id-ID"/>
        </w:rPr>
        <w:t>Teman-teman seperjuangan</w:t>
      </w:r>
      <w:r>
        <w:rPr>
          <w:noProof/>
        </w:rPr>
        <w:t xml:space="preserve"> di</w:t>
      </w:r>
      <w:r w:rsidRPr="00D2320B">
        <w:rPr>
          <w:noProof/>
          <w:lang w:val="id-ID"/>
        </w:rPr>
        <w:t xml:space="preserve"> kelas </w:t>
      </w:r>
      <w:r>
        <w:rPr>
          <w:noProof/>
        </w:rPr>
        <w:t>TI D4</w:t>
      </w:r>
      <w:r w:rsidR="00540A98">
        <w:rPr>
          <w:noProof/>
        </w:rPr>
        <w:t xml:space="preserve"> 4</w:t>
      </w:r>
      <w:r>
        <w:rPr>
          <w:noProof/>
        </w:rPr>
        <w:t xml:space="preserve">B. </w:t>
      </w:r>
      <w:r w:rsidRPr="00D2320B">
        <w:rPr>
          <w:noProof/>
          <w:lang w:val="id-ID"/>
        </w:rPr>
        <w:t xml:space="preserve">Serta  pihak lain yang turut membantu dalam penyelesaian Tugas </w:t>
      </w:r>
      <w:r>
        <w:t>Internship ini</w:t>
      </w:r>
      <w:r w:rsidRPr="00D2320B">
        <w:rPr>
          <w:lang w:val="id-ID"/>
        </w:rPr>
        <w:t xml:space="preserve"> I</w:t>
      </w:r>
      <w:r w:rsidRPr="00D2320B">
        <w:rPr>
          <w:noProof/>
          <w:lang w:val="id-ID"/>
        </w:rPr>
        <w:t xml:space="preserve">ni </w:t>
      </w:r>
      <w:r>
        <w:rPr>
          <w:noProof/>
        </w:rPr>
        <w:t>.</w:t>
      </w:r>
    </w:p>
    <w:p w:rsidR="00683008" w:rsidRDefault="00683008" w:rsidP="00683008">
      <w:pPr>
        <w:spacing w:line="360" w:lineRule="auto"/>
        <w:ind w:firstLine="567"/>
        <w:jc w:val="both"/>
        <w:rPr>
          <w:noProof/>
          <w:lang w:val="id-ID"/>
        </w:rPr>
      </w:pPr>
      <w:r w:rsidRPr="00565CC6">
        <w:rPr>
          <w:noProof/>
          <w:lang w:val="id-ID"/>
        </w:rPr>
        <w:t xml:space="preserve">Akhirnya </w:t>
      </w:r>
      <w:r>
        <w:rPr>
          <w:noProof/>
        </w:rPr>
        <w:t>kami</w:t>
      </w:r>
      <w:r w:rsidRPr="00565CC6">
        <w:rPr>
          <w:noProof/>
          <w:lang w:val="id-ID"/>
        </w:rPr>
        <w:t xml:space="preserve"> berharap semoga apa yang telah penulis kembangkan pada Tugas </w:t>
      </w:r>
      <w:r w:rsidRPr="006A6B63">
        <w:rPr>
          <w:i/>
        </w:rPr>
        <w:t>Internship</w:t>
      </w:r>
      <w:r>
        <w:t xml:space="preserve"> ini</w:t>
      </w:r>
      <w:r w:rsidRPr="00565CC6">
        <w:rPr>
          <w:noProof/>
          <w:lang w:val="id-ID"/>
        </w:rPr>
        <w:t xml:space="preserve"> dapat bermanfaat bagi pihak-pihak yang berkepentingan.</w:t>
      </w:r>
    </w:p>
    <w:p w:rsidR="006A6B63" w:rsidRPr="00565CC6" w:rsidRDefault="006A6B63" w:rsidP="00683008">
      <w:pPr>
        <w:spacing w:line="360" w:lineRule="auto"/>
        <w:ind w:firstLine="567"/>
        <w:jc w:val="both"/>
        <w:rPr>
          <w:noProof/>
          <w:lang w:val="id-ID"/>
        </w:rPr>
      </w:pPr>
    </w:p>
    <w:p w:rsidR="00683008" w:rsidRDefault="00683008" w:rsidP="00683008">
      <w:pPr>
        <w:spacing w:line="360" w:lineRule="auto"/>
        <w:jc w:val="right"/>
        <w:rPr>
          <w:noProof/>
        </w:rPr>
      </w:pPr>
      <w:r>
        <w:rPr>
          <w:noProof/>
          <w:lang w:val="id-ID"/>
        </w:rPr>
        <w:t>Bandung</w:t>
      </w:r>
      <w:r>
        <w:rPr>
          <w:noProof/>
        </w:rPr>
        <w:t xml:space="preserve">,  </w:t>
      </w:r>
      <w:r w:rsidR="00252EE7">
        <w:rPr>
          <w:noProof/>
        </w:rPr>
        <w:t>6 Mei</w:t>
      </w:r>
      <w:bookmarkStart w:id="0" w:name="_GoBack"/>
      <w:bookmarkEnd w:id="0"/>
      <w:r>
        <w:rPr>
          <w:noProof/>
        </w:rPr>
        <w:t xml:space="preserve"> 2017</w:t>
      </w:r>
    </w:p>
    <w:p w:rsidR="00683008" w:rsidRDefault="00683008" w:rsidP="00683008">
      <w:pPr>
        <w:spacing w:line="360" w:lineRule="auto"/>
        <w:ind w:left="3600" w:firstLine="720"/>
        <w:jc w:val="center"/>
        <w:rPr>
          <w:noProof/>
        </w:rPr>
      </w:pPr>
      <w:r>
        <w:rPr>
          <w:noProof/>
        </w:rPr>
        <w:t xml:space="preserve">                     </w:t>
      </w:r>
    </w:p>
    <w:p w:rsidR="00683008" w:rsidRDefault="00683008" w:rsidP="00683008">
      <w:pPr>
        <w:spacing w:line="360" w:lineRule="auto"/>
        <w:ind w:left="3600" w:firstLine="720"/>
        <w:jc w:val="center"/>
        <w:rPr>
          <w:noProof/>
        </w:rPr>
      </w:pPr>
    </w:p>
    <w:p w:rsidR="00683008" w:rsidRDefault="00683008" w:rsidP="00683008">
      <w:pPr>
        <w:spacing w:line="360" w:lineRule="auto"/>
        <w:ind w:left="3600" w:firstLine="720"/>
        <w:jc w:val="center"/>
        <w:rPr>
          <w:noProof/>
        </w:rPr>
      </w:pPr>
      <w:r>
        <w:rPr>
          <w:noProof/>
        </w:rPr>
        <w:t xml:space="preserve">                     </w:t>
      </w:r>
      <w:r>
        <w:rPr>
          <w:noProof/>
          <w:lang w:val="id-ID"/>
        </w:rPr>
        <w:t>Penyusu</w:t>
      </w:r>
      <w:r>
        <w:rPr>
          <w:noProof/>
        </w:rPr>
        <w:t>n</w:t>
      </w:r>
    </w:p>
    <w:p w:rsidR="00CE151A" w:rsidRDefault="00CE151A"/>
    <w:sectPr w:rsidR="00CE151A" w:rsidSect="005C71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2268" w:right="1701" w:bottom="1701" w:left="2268" w:header="709" w:footer="709" w:gutter="0"/>
      <w:pgNumType w:fmt="lowerRoman"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5397" w:rsidRDefault="00D55397">
      <w:r>
        <w:separator/>
      </w:r>
    </w:p>
  </w:endnote>
  <w:endnote w:type="continuationSeparator" w:id="0">
    <w:p w:rsidR="00D55397" w:rsidRDefault="00D55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3797" w:rsidRDefault="00D5539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6290" w:rsidRDefault="00B12057">
    <w:pPr>
      <w:pStyle w:val="Footer"/>
      <w:jc w:val="center"/>
    </w:pPr>
    <w:r>
      <w:t>iii</w:t>
    </w:r>
  </w:p>
  <w:p w:rsidR="00086290" w:rsidRDefault="00D5539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3797" w:rsidRDefault="00D553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5397" w:rsidRDefault="00D55397">
      <w:r>
        <w:separator/>
      </w:r>
    </w:p>
  </w:footnote>
  <w:footnote w:type="continuationSeparator" w:id="0">
    <w:p w:rsidR="00D55397" w:rsidRDefault="00D5539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3797" w:rsidRDefault="00D5539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3797" w:rsidRDefault="00D5539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3797" w:rsidRDefault="00D5539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876B11"/>
    <w:multiLevelType w:val="hybridMultilevel"/>
    <w:tmpl w:val="365A83A8"/>
    <w:lvl w:ilvl="0" w:tplc="28244C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Dc2tzA0MjWyMDRW0lEKTi0uzszPAykwrAUAawo8XCwAAAA="/>
  </w:docVars>
  <w:rsids>
    <w:rsidRoot w:val="00683008"/>
    <w:rsid w:val="00252EE7"/>
    <w:rsid w:val="00254909"/>
    <w:rsid w:val="0051773E"/>
    <w:rsid w:val="00540A98"/>
    <w:rsid w:val="005C7128"/>
    <w:rsid w:val="00683008"/>
    <w:rsid w:val="006A6B63"/>
    <w:rsid w:val="007B174D"/>
    <w:rsid w:val="00951913"/>
    <w:rsid w:val="00A2473C"/>
    <w:rsid w:val="00B12057"/>
    <w:rsid w:val="00C22E5E"/>
    <w:rsid w:val="00CE151A"/>
    <w:rsid w:val="00D26F79"/>
    <w:rsid w:val="00D359CD"/>
    <w:rsid w:val="00D55397"/>
    <w:rsid w:val="00D57C39"/>
    <w:rsid w:val="00E9752E"/>
    <w:rsid w:val="00FA7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264DED0-1F25-45D0-9627-6AE447DE0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30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30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300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830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3008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830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436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6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2</Words>
  <Characters>1100</Characters>
  <Application>Microsoft Office Word</Application>
  <DocSecurity>0</DocSecurity>
  <Lines>9</Lines>
  <Paragraphs>2</Paragraphs>
  <ScaleCrop>false</ScaleCrop>
  <Company>Microsoft</Company>
  <LinksUpToDate>false</LinksUpToDate>
  <CharactersWithSpaces>1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6</cp:revision>
  <cp:lastPrinted>2011-04-30T23:40:00Z</cp:lastPrinted>
  <dcterms:created xsi:type="dcterms:W3CDTF">2017-09-02T15:26:00Z</dcterms:created>
  <dcterms:modified xsi:type="dcterms:W3CDTF">2018-05-06T13:38:00Z</dcterms:modified>
</cp:coreProperties>
</file>